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Clinic Name] in United Kingdom Birmingham. As a dedicated and compassionate veterinary professional with over [X years] of experience, I am eager to contribute my skills, knowledge, and passion for animal welfare to your esteemed practice. The opportunity to work within the vibrant community of Birmingham, a city renowned for its cultural diversity and dynamic healthcare landscape, aligns perfectly with my career goals and values as a Veterinarian in the United Kingdom.</w:t>
      </w:r>
    </w:p>
    <w:p>
      <w:pPr>
        <w:pStyle w:val="BodyText"/>
      </w:pPr>
      <w:r>
        <w:t xml:space="preserve">Having graduated from [Veterinary School Name] with a degree in Veterinary Medicine and Surgery, I have spent the past [X years] refining my expertise in general practice, emergency care, and preventive medicine. My journey as a Veterinarian has been shaped by a commitment to delivering high-quality care to pets and their owners while adhering to the rigorous standards of the Royal College of Veterinary Surgeons (RCVS). I am particularly drawn to this role because it offers an opportunity to work in a city like Birmingham, where the demand for skilled veterinary professionals continues to grow alongside its expanding population and thriving pet ownership culture.</w:t>
      </w:r>
    </w:p>
    <w:bookmarkStart w:id="20" w:name="why-united-kingdom-birmingham"/>
    <w:p>
      <w:pPr>
        <w:pStyle w:val="Heading2"/>
      </w:pPr>
      <w:r>
        <w:t xml:space="preserve">Why United Kingdom Birmingham?</w:t>
      </w:r>
    </w:p>
    <w:p>
      <w:pPr>
        <w:pStyle w:val="FirstParagraph"/>
      </w:pPr>
      <w:r>
        <w:t xml:space="preserve">Birmingham, as one of the largest cities in the United Kingdom, is a hub of innovation and community-driven initiatives. The city’s diverse demographics mean that veterinary practices must be equipped to handle a wide range of species, from traditional household pets to exotic animals. This diversity has always fascinated me, and I thrive in environments where adaptability and continuous learning are essential. I am especially excited about the prospect of working with [Clinic Name], which I understand is known for its dedication to compassionate care and community engagement. Your clinic’s focus on [specific service, e.g., "pediatric animal care" or "emergency services"] resonates deeply with my own professional ethos.</w:t>
      </w:r>
    </w:p>
    <w:p>
      <w:pPr>
        <w:pStyle w:val="BodyText"/>
      </w:pPr>
      <w:r>
        <w:t xml:space="preserve">As a Veterinarian, I have consistently prioritized building trust with pet owners through open communication and evidence-based medical advice. In the United Kingdom Birmingham context, where many families rely on their pets for emotional support, this approach is not just a professional requirement but a moral imperative. My ability to explain complex medical procedures in simple terms and my commitment to tailoring treatment plans to individual patients have earned me praise from both colleagues and clients alike. I am confident that these qualities will enable me to thrive in your practice while contributing to the positive reputation of [Clinic Name] within the local community.</w:t>
      </w:r>
    </w:p>
    <w:bookmarkEnd w:id="20"/>
    <w:bookmarkStart w:id="21" w:name="professional-expertise"/>
    <w:p>
      <w:pPr>
        <w:pStyle w:val="Heading2"/>
      </w:pPr>
      <w:r>
        <w:t xml:space="preserve">Professional Expertise</w:t>
      </w:r>
    </w:p>
    <w:p>
      <w:pPr>
        <w:pStyle w:val="FirstParagraph"/>
      </w:pPr>
      <w:r>
        <w:t xml:space="preserve">My experience as a Veterinarian has spanned multiple facets of clinical care, including but not limited to: surgical procedures, diagnostic imaging, vaccinations, and chronic disease management. I have worked closely with both small and large animals, ensuring that every patient receives the attention they deserve. In the United Kingdom Birmingham area, where urban environments can present unique challenges for animal health—such as increased exposure to zoonotic diseases or environmental stressors—I have developed a keen awareness of preventive care strategies and community education initiatives.</w:t>
      </w:r>
    </w:p>
    <w:p>
      <w:pPr>
        <w:pStyle w:val="BodyText"/>
      </w:pPr>
      <w:r>
        <w:t xml:space="preserve">One of my most rewarding experiences was leading a local outreach program in [previous location], which aimed to provide free wellness checkups for underserved pet owners. This initiative not only improved the health of numerous animals but also strengthened the bond between veterinary professionals and the communities they serve. I believe that such efforts are vital in Birmingham, where fostering trust between veterinarians and residents can significantly impact public health outcomes.</w:t>
      </w:r>
    </w:p>
    <w:bookmarkEnd w:id="21"/>
    <w:bookmarkStart w:id="22" w:name="adaptability-and-continuous-learning"/>
    <w:p>
      <w:pPr>
        <w:pStyle w:val="Heading2"/>
      </w:pPr>
      <w:r>
        <w:t xml:space="preserve">Adaptability and Continuous Learning</w:t>
      </w:r>
    </w:p>
    <w:p>
      <w:pPr>
        <w:pStyle w:val="FirstParagraph"/>
      </w:pPr>
      <w:r>
        <w:t xml:space="preserve">The field of veterinary medicine is constantly evolving, and I pride myself on staying at the forefront of industry advancements. In the United Kingdom Birmingham, where access to cutting-edge technology and research is unparalleled, I am eager to collaborate with a team that values innovation. My recent completion of a certification in [specific area, e.g., "exotic animal care" or "canine behavior therapy"] reflects my commitment to expanding my skill set and providing the best possible care for patients. I am also passionate about mentoring junior veterinarians and contributing to the professional development of peers, which aligns with [Clinic Name]’s potential for fostering a collaborative work environment.</w:t>
      </w:r>
    </w:p>
    <w:p>
      <w:pPr>
        <w:pStyle w:val="BodyText"/>
      </w:pPr>
      <w:r>
        <w:t xml:space="preserve">As a Veterinarian in the United Kingdom Birmingham, I have encountered a variety of challenges that have tested my problem-solving abilities and resilience. For instance, managing emergency cases during peak hours or addressing concerns about animal welfare in high-density urban areas has required me to balance efficiency with empathy. These experiences have honed my ability to remain calm under pressure and deliver exceptional results even in demanding circumstances.</w:t>
      </w:r>
    </w:p>
    <w:bookmarkEnd w:id="22"/>
    <w:bookmarkStart w:id="23" w:name="conclusion"/>
    <w:p>
      <w:pPr>
        <w:pStyle w:val="Heading2"/>
      </w:pPr>
      <w:r>
        <w:t xml:space="preserve">Conclusion</w:t>
      </w:r>
    </w:p>
    <w:p>
      <w:pPr>
        <w:pStyle w:val="FirstParagraph"/>
      </w:pPr>
      <w:r>
        <w:t xml:space="preserve">In conclusion, I am confident that my background, skills, and dedication make me a strong candidate for the Veterinarian position at [Clinic Name] in United Kingdom Birmingham. I am particularly inspired by the opportunity to contribute to a practice that values both clinical excellence and community service. I would be honored to bring my expertise in veterinary medicine to your team while growing professionally in one of the most dynamic cities in the UK.</w:t>
      </w:r>
    </w:p>
    <w:p>
      <w:pPr>
        <w:pStyle w:val="BodyText"/>
      </w:pPr>
      <w:r>
        <w:t xml:space="preserve">Thank you for considering my application. I look forward to the possibility of discussing how my experience and vision align with the goals of [Clinic Name].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21:42:17Z</dcterms:created>
  <dcterms:modified xsi:type="dcterms:W3CDTF">2026-06-03T21:42:17Z</dcterms:modified>
</cp:coreProperties>
</file>

<file path=docProps/custom.xml><?xml version="1.0" encoding="utf-8"?>
<Properties xmlns="http://schemas.openxmlformats.org/officeDocument/2006/custom-properties" xmlns:vt="http://schemas.openxmlformats.org/officeDocument/2006/docPropsVTypes"/>
</file>